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Write each subtraction equation as an addition equation.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0</m:t>
        </m:r>
      </m:oMath>
    </w:p>
    <w:p>
      <w:pPr>
        <w:numPr>
          <w:ilvl w:val="1"/>
          <w:numId w:val="1002"/>
        </w:numPr>
        <w:pStyle w:val="Compact"/>
      </w:pPr>
      <m:oMath>
        <m:r>
          <m:t>z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each difference. If you get stuck, consider drawing a number line diagram.</w:t>
      </w:r>
    </w:p>
    <w:p>
      <w:pPr>
        <w:numPr>
          <w:ilvl w:val="1"/>
          <w:numId w:val="1003"/>
        </w:numPr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Find the solution to each equation mentally.</w:t>
      </w:r>
    </w:p>
    <w:p>
      <w:pPr>
        <w:numPr>
          <w:ilvl w:val="1"/>
          <w:numId w:val="1004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1"/>
          <w:numId w:val="1004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200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d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567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A restaurant bill is</w:t>
      </w:r>
      <w:r>
        <w:t xml:space="preserve"> </w:t>
      </w:r>
      <w:r>
        <w:t xml:space="preserve">$</w:t>
      </w:r>
      <w:r>
        <w:t xml:space="preserve">59 and you pay</w:t>
      </w:r>
      <w:r>
        <w:t xml:space="preserve"> </w:t>
      </w:r>
      <w:r>
        <w:t xml:space="preserve">$</w:t>
      </w:r>
      <w:r>
        <w:t xml:space="preserve">72. What percentage gratuity did you pay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One kilogram is 2.2 pounds. Complete the tables. What is the interpretation of the constant of proportionality in each cas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______ kilogram per pou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gram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______ pounds per kilogram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0Z</dcterms:created>
  <dcterms:modified xsi:type="dcterms:W3CDTF">2022-12-15T03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NRRiDGgRGXOck2aLuFDlj57c4+DYF0J9nznona0RnNbmqvPXYPLscbh5xf/58JTAks7I975Jd7jYCFF4dkQ2w==</vt:lpwstr>
  </property>
</Properties>
</file>